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EF40D1" w14:textId="77777777" w:rsidR="007D463B" w:rsidRDefault="007D463B" w:rsidP="007D463B">
      <w:pPr>
        <w:jc w:val="center"/>
        <w:rPr>
          <w:sz w:val="28"/>
        </w:rPr>
      </w:pPr>
      <w:r>
        <w:rPr>
          <w:sz w:val="28"/>
        </w:rPr>
        <w:t>Università degli Studi di Napoli Federico II</w:t>
      </w:r>
    </w:p>
    <w:p w14:paraId="6C9679B3" w14:textId="77777777" w:rsidR="007D463B" w:rsidRDefault="007D463B" w:rsidP="007D463B">
      <w:pPr>
        <w:jc w:val="center"/>
        <w:rPr>
          <w:sz w:val="28"/>
        </w:rPr>
      </w:pPr>
      <w:r>
        <w:rPr>
          <w:sz w:val="28"/>
        </w:rPr>
        <w:t xml:space="preserve">Scuola Politecnica e delle Scienze di Base </w:t>
      </w:r>
    </w:p>
    <w:p w14:paraId="63C7B7D2" w14:textId="77777777" w:rsidR="007D463B" w:rsidRDefault="007D463B" w:rsidP="007D463B">
      <w:pPr>
        <w:jc w:val="center"/>
        <w:rPr>
          <w:sz w:val="28"/>
        </w:rPr>
      </w:pPr>
      <w:r>
        <w:rPr>
          <w:sz w:val="28"/>
        </w:rPr>
        <w:t>Corso di Laurea Magistrale in Ingegneria Edile per la Sostenibilità</w:t>
      </w:r>
    </w:p>
    <w:p w14:paraId="7FE3CD6D" w14:textId="77777777" w:rsidR="007D463B" w:rsidRDefault="007D463B" w:rsidP="007D463B">
      <w:pPr>
        <w:jc w:val="center"/>
        <w:rPr>
          <w:sz w:val="28"/>
        </w:rPr>
      </w:pPr>
      <w:r>
        <w:rPr>
          <w:noProof/>
          <w:sz w:val="28"/>
        </w:rPr>
        <w:drawing>
          <wp:inline distT="0" distB="0" distL="0" distR="0" wp14:anchorId="614CBC24" wp14:editId="57DAA058">
            <wp:extent cx="696595" cy="696595"/>
            <wp:effectExtent l="0" t="0" r="0" b="0"/>
            <wp:docPr id="1" name="Immagine 1" descr="Immagine che contiene testo, Carattere, design, Elementi grafici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 descr="Immagine che contiene testo, Carattere, design, Elementi grafici&#10;&#10;Il contenuto generato dall'IA potrebbe non essere corretto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595" cy="69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37F18" w14:textId="77777777" w:rsidR="007D463B" w:rsidRDefault="007D463B" w:rsidP="000A5772">
      <w:pPr>
        <w:jc w:val="center"/>
        <w:rPr>
          <w:b/>
          <w:sz w:val="28"/>
          <w:szCs w:val="22"/>
        </w:rPr>
      </w:pPr>
    </w:p>
    <w:p w14:paraId="16DC10BC" w14:textId="77777777" w:rsidR="007D463B" w:rsidRDefault="00AD674A" w:rsidP="000A5772">
      <w:pPr>
        <w:jc w:val="center"/>
        <w:rPr>
          <w:b/>
          <w:sz w:val="28"/>
          <w:szCs w:val="22"/>
        </w:rPr>
      </w:pPr>
      <w:r w:rsidRPr="000A5772">
        <w:rPr>
          <w:b/>
          <w:sz w:val="28"/>
          <w:szCs w:val="22"/>
        </w:rPr>
        <w:t xml:space="preserve">Modulo </w:t>
      </w:r>
    </w:p>
    <w:p w14:paraId="3FD71EC1" w14:textId="70AF79AF" w:rsidR="000A5772" w:rsidRDefault="00AD674A" w:rsidP="000A5772">
      <w:pPr>
        <w:jc w:val="center"/>
        <w:rPr>
          <w:b/>
          <w:sz w:val="28"/>
          <w:szCs w:val="22"/>
        </w:rPr>
      </w:pPr>
      <w:r w:rsidRPr="000A5772">
        <w:rPr>
          <w:b/>
          <w:sz w:val="28"/>
          <w:szCs w:val="22"/>
        </w:rPr>
        <w:t xml:space="preserve">per la variazione del Piano di Studi </w:t>
      </w:r>
      <w:r w:rsidR="000A5772" w:rsidRPr="000A5772">
        <w:rPr>
          <w:b/>
          <w:sz w:val="28"/>
          <w:szCs w:val="22"/>
        </w:rPr>
        <w:t>del Manifesto</w:t>
      </w:r>
    </w:p>
    <w:p w14:paraId="6329AE25" w14:textId="77777777" w:rsidR="000A5772" w:rsidRDefault="000A5772" w:rsidP="000A5772">
      <w:pPr>
        <w:jc w:val="center"/>
        <w:rPr>
          <w:b/>
        </w:rPr>
      </w:pPr>
    </w:p>
    <w:p w14:paraId="1F8C43FA" w14:textId="77777777" w:rsidR="000A5772" w:rsidRDefault="000A5772" w:rsidP="000A5772">
      <w:pPr>
        <w:jc w:val="both"/>
        <w:rPr>
          <w:b/>
        </w:rPr>
      </w:pPr>
    </w:p>
    <w:p w14:paraId="23D1CF1D" w14:textId="77777777" w:rsidR="00CF4D34" w:rsidRDefault="00CF4D34"/>
    <w:p w14:paraId="2F1EBF3A" w14:textId="25D7F8C5" w:rsidR="00AD674A" w:rsidRDefault="00AD674A" w:rsidP="007D463B">
      <w:pPr>
        <w:jc w:val="center"/>
        <w:rPr>
          <w:b/>
        </w:rPr>
      </w:pPr>
      <w:r>
        <w:rPr>
          <w:b/>
        </w:rPr>
        <w:t>Istruzioni per la compilazione</w:t>
      </w:r>
    </w:p>
    <w:p w14:paraId="1F7DB3BA" w14:textId="77777777" w:rsidR="007D463B" w:rsidRDefault="007D463B" w:rsidP="000A5772">
      <w:pPr>
        <w:spacing w:line="276" w:lineRule="auto"/>
        <w:jc w:val="both"/>
        <w:rPr>
          <w:bCs/>
        </w:rPr>
      </w:pPr>
    </w:p>
    <w:p w14:paraId="4D9BB2FB" w14:textId="4CEF9D98" w:rsidR="00AD674A" w:rsidRDefault="00AD674A" w:rsidP="000A5772">
      <w:pPr>
        <w:spacing w:line="276" w:lineRule="auto"/>
        <w:jc w:val="both"/>
        <w:rPr>
          <w:bCs/>
        </w:rPr>
      </w:pPr>
      <w:r w:rsidRPr="00AD674A">
        <w:rPr>
          <w:bCs/>
        </w:rPr>
        <w:t>Il modulo deve essere compilato esplicitando</w:t>
      </w:r>
      <w:r>
        <w:rPr>
          <w:bCs/>
        </w:rPr>
        <w:t>:</w:t>
      </w:r>
    </w:p>
    <w:p w14:paraId="6FD81568" w14:textId="50126FF3" w:rsidR="00AD674A" w:rsidRDefault="00AD674A" w:rsidP="000A5772">
      <w:pPr>
        <w:pStyle w:val="Paragrafoelenco"/>
        <w:numPr>
          <w:ilvl w:val="0"/>
          <w:numId w:val="6"/>
        </w:numPr>
        <w:spacing w:line="276" w:lineRule="auto"/>
        <w:jc w:val="both"/>
        <w:rPr>
          <w:bCs/>
        </w:rPr>
      </w:pPr>
      <w:r w:rsidRPr="00AD674A">
        <w:rPr>
          <w:bCs/>
        </w:rPr>
        <w:t>nelle colonne a sinistra gli insegnamenti del piano di studi approvato, di cui si richiede la sostituzione</w:t>
      </w:r>
      <w:r>
        <w:rPr>
          <w:bCs/>
        </w:rPr>
        <w:t>;</w:t>
      </w:r>
    </w:p>
    <w:p w14:paraId="161C7B5A" w14:textId="1E111D27" w:rsidR="00AD674A" w:rsidRDefault="00AD674A" w:rsidP="000A5772">
      <w:pPr>
        <w:pStyle w:val="Paragrafoelenco"/>
        <w:numPr>
          <w:ilvl w:val="0"/>
          <w:numId w:val="6"/>
        </w:numPr>
        <w:spacing w:line="276" w:lineRule="auto"/>
        <w:jc w:val="both"/>
        <w:rPr>
          <w:bCs/>
        </w:rPr>
      </w:pPr>
      <w:r>
        <w:rPr>
          <w:bCs/>
        </w:rPr>
        <w:t>nelle colonne a destra le modifiche richieste</w:t>
      </w:r>
      <w:r w:rsidR="000A5772">
        <w:rPr>
          <w:bCs/>
        </w:rPr>
        <w:t>;</w:t>
      </w:r>
    </w:p>
    <w:p w14:paraId="139BE143" w14:textId="646B53F6" w:rsidR="000A5772" w:rsidRDefault="000A5772" w:rsidP="000A5772">
      <w:pPr>
        <w:pStyle w:val="Paragrafoelenco"/>
        <w:numPr>
          <w:ilvl w:val="0"/>
          <w:numId w:val="6"/>
        </w:numPr>
        <w:spacing w:line="276" w:lineRule="auto"/>
        <w:jc w:val="both"/>
        <w:rPr>
          <w:bCs/>
        </w:rPr>
      </w:pPr>
      <w:r>
        <w:rPr>
          <w:bCs/>
        </w:rPr>
        <w:t>la motivazione della scelta della modifica</w:t>
      </w:r>
      <w:r w:rsidR="007D463B">
        <w:rPr>
          <w:bCs/>
        </w:rPr>
        <w:t>.</w:t>
      </w:r>
    </w:p>
    <w:p w14:paraId="1A5DEEB2" w14:textId="77777777" w:rsidR="000A5772" w:rsidRDefault="000A5772" w:rsidP="000A5772">
      <w:pPr>
        <w:spacing w:line="276" w:lineRule="auto"/>
        <w:jc w:val="both"/>
        <w:rPr>
          <w:bCs/>
        </w:rPr>
      </w:pPr>
    </w:p>
    <w:p w14:paraId="1190948C" w14:textId="68337D61" w:rsidR="00AD674A" w:rsidRDefault="00AD674A" w:rsidP="000A5772">
      <w:pPr>
        <w:spacing w:line="276" w:lineRule="auto"/>
        <w:jc w:val="both"/>
        <w:rPr>
          <w:bCs/>
        </w:rPr>
      </w:pPr>
      <w:r>
        <w:rPr>
          <w:bCs/>
        </w:rPr>
        <w:t xml:space="preserve">Al modulo si richiede di allegare l’ultimo piano di studi approvato (stampare da procedura </w:t>
      </w:r>
      <w:proofErr w:type="spellStart"/>
      <w:r>
        <w:rPr>
          <w:bCs/>
        </w:rPr>
        <w:t>SegrePass</w:t>
      </w:r>
      <w:proofErr w:type="spellEnd"/>
      <w:r>
        <w:rPr>
          <w:bCs/>
        </w:rPr>
        <w:t>).</w:t>
      </w:r>
    </w:p>
    <w:p w14:paraId="563324B6" w14:textId="67A37F17" w:rsidR="00CA7D18" w:rsidRDefault="00AD674A" w:rsidP="000A5772">
      <w:pPr>
        <w:spacing w:line="276" w:lineRule="auto"/>
        <w:jc w:val="both"/>
        <w:rPr>
          <w:bCs/>
        </w:rPr>
      </w:pPr>
      <w:r>
        <w:rPr>
          <w:bCs/>
        </w:rPr>
        <w:t>Si suggerisce</w:t>
      </w:r>
      <w:r w:rsidR="000A5772">
        <w:rPr>
          <w:bCs/>
        </w:rPr>
        <w:t xml:space="preserve"> </w:t>
      </w:r>
      <w:r>
        <w:rPr>
          <w:bCs/>
        </w:rPr>
        <w:t>di non superare di oltre 6-9</w:t>
      </w:r>
      <w:r w:rsidR="000A5772">
        <w:rPr>
          <w:bCs/>
        </w:rPr>
        <w:t xml:space="preserve"> </w:t>
      </w:r>
      <w:r>
        <w:rPr>
          <w:bCs/>
        </w:rPr>
        <w:t>CFU la soglia teorica dei 60</w:t>
      </w:r>
      <w:r w:rsidR="000A5772">
        <w:rPr>
          <w:bCs/>
        </w:rPr>
        <w:t xml:space="preserve"> </w:t>
      </w:r>
      <w:r>
        <w:rPr>
          <w:bCs/>
        </w:rPr>
        <w:t xml:space="preserve">CFU per </w:t>
      </w:r>
      <w:proofErr w:type="spellStart"/>
      <w:r>
        <w:rPr>
          <w:bCs/>
        </w:rPr>
        <w:t>a.a</w:t>
      </w:r>
      <w:proofErr w:type="spellEnd"/>
      <w:r>
        <w:rPr>
          <w:bCs/>
        </w:rPr>
        <w:t xml:space="preserve">. </w:t>
      </w:r>
    </w:p>
    <w:p w14:paraId="42492F6D" w14:textId="19FF0A1B" w:rsidR="00AD674A" w:rsidRDefault="00AD674A" w:rsidP="000A5772">
      <w:pPr>
        <w:spacing w:line="276" w:lineRule="auto"/>
        <w:jc w:val="both"/>
        <w:rPr>
          <w:bCs/>
        </w:rPr>
      </w:pPr>
      <w:r>
        <w:rPr>
          <w:bCs/>
        </w:rPr>
        <w:t xml:space="preserve">Gli studenti </w:t>
      </w:r>
      <w:r w:rsidR="00CA7D18">
        <w:rPr>
          <w:bCs/>
        </w:rPr>
        <w:t>che non seguiranno tale suggerimento</w:t>
      </w:r>
      <w:r>
        <w:rPr>
          <w:bCs/>
        </w:rPr>
        <w:t xml:space="preserve"> dovranno opportunamente motivare la scelta che verrà discussa con la Commissione </w:t>
      </w:r>
      <w:r w:rsidR="000A5772">
        <w:rPr>
          <w:bCs/>
        </w:rPr>
        <w:t>Piano di Studi</w:t>
      </w:r>
      <w:r>
        <w:rPr>
          <w:bCs/>
        </w:rPr>
        <w:t>.</w:t>
      </w:r>
    </w:p>
    <w:p w14:paraId="58293DEE" w14:textId="19BFFE6F" w:rsidR="000A5772" w:rsidRDefault="000A5772" w:rsidP="000A5772">
      <w:pPr>
        <w:spacing w:line="276" w:lineRule="auto"/>
        <w:jc w:val="both"/>
        <w:rPr>
          <w:bCs/>
        </w:rPr>
      </w:pPr>
      <w:r>
        <w:rPr>
          <w:bCs/>
        </w:rPr>
        <w:t>Le proposte saranno esaminate dalla Commissione Piano di Studi che ne esaminerà la congruenza caso per caso.</w:t>
      </w:r>
    </w:p>
    <w:p w14:paraId="685C47CC" w14:textId="2255FA6D" w:rsidR="000A5772" w:rsidRDefault="000A5772" w:rsidP="000A5772">
      <w:pPr>
        <w:spacing w:line="276" w:lineRule="auto"/>
        <w:jc w:val="both"/>
        <w:rPr>
          <w:bCs/>
        </w:rPr>
      </w:pPr>
      <w:r>
        <w:rPr>
          <w:bCs/>
        </w:rPr>
        <w:t xml:space="preserve">Il modulo, debitamente compilato, deve essere inviato in formato PDF a: </w:t>
      </w:r>
      <w:hyperlink r:id="rId8" w:history="1">
        <w:r w:rsidRPr="006B5B53">
          <w:rPr>
            <w:rStyle w:val="Collegamentoipertestuale"/>
            <w:bCs/>
          </w:rPr>
          <w:t>segreing@unina.it</w:t>
        </w:r>
      </w:hyperlink>
    </w:p>
    <w:p w14:paraId="611E7CBA" w14:textId="1C8C8727" w:rsidR="000A5772" w:rsidRDefault="000A5772" w:rsidP="000A5772">
      <w:pPr>
        <w:spacing w:line="276" w:lineRule="auto"/>
        <w:jc w:val="both"/>
        <w:rPr>
          <w:bCs/>
        </w:rPr>
      </w:pPr>
      <w:r>
        <w:rPr>
          <w:bCs/>
        </w:rPr>
        <w:t xml:space="preserve">Il termine per la presentazione delle modifiche dei Piani di Studio da parte degli studenti iscritti agli anni iscritti all’anno successivo al 1° è fissato al </w:t>
      </w:r>
      <w:r w:rsidRPr="000A5772">
        <w:rPr>
          <w:b/>
        </w:rPr>
        <w:t>30 Novembre.</w:t>
      </w:r>
    </w:p>
    <w:p w14:paraId="7C8DBFC7" w14:textId="77777777" w:rsidR="007D463B" w:rsidRDefault="007D463B">
      <w:pPr>
        <w:rPr>
          <w:sz w:val="28"/>
        </w:rPr>
      </w:pPr>
      <w:r>
        <w:rPr>
          <w:sz w:val="28"/>
        </w:rPr>
        <w:br w:type="page"/>
      </w:r>
    </w:p>
    <w:p w14:paraId="1B1DD009" w14:textId="500F787A" w:rsidR="007D463B" w:rsidRDefault="007D463B" w:rsidP="007D463B">
      <w:pPr>
        <w:jc w:val="center"/>
        <w:rPr>
          <w:sz w:val="28"/>
        </w:rPr>
      </w:pPr>
      <w:r>
        <w:rPr>
          <w:sz w:val="28"/>
        </w:rPr>
        <w:lastRenderedPageBreak/>
        <w:t>Università degli Studi di Napoli Federico II</w:t>
      </w:r>
    </w:p>
    <w:p w14:paraId="61C29EFE" w14:textId="77777777" w:rsidR="007D463B" w:rsidRDefault="007D463B" w:rsidP="007D463B">
      <w:pPr>
        <w:jc w:val="center"/>
        <w:rPr>
          <w:sz w:val="28"/>
        </w:rPr>
      </w:pPr>
      <w:r>
        <w:rPr>
          <w:sz w:val="28"/>
        </w:rPr>
        <w:t xml:space="preserve">Scuola Politecnica e delle Scienze di Base </w:t>
      </w:r>
    </w:p>
    <w:p w14:paraId="025A592F" w14:textId="77777777" w:rsidR="007D463B" w:rsidRDefault="007D463B" w:rsidP="007D463B">
      <w:pPr>
        <w:jc w:val="center"/>
        <w:rPr>
          <w:sz w:val="28"/>
        </w:rPr>
      </w:pPr>
      <w:r>
        <w:rPr>
          <w:sz w:val="28"/>
        </w:rPr>
        <w:t>Corso di Laurea Magistrale in Ingegneria Edile per la Sostenibilità</w:t>
      </w:r>
    </w:p>
    <w:p w14:paraId="5F1C0A8F" w14:textId="77777777" w:rsidR="007D463B" w:rsidRDefault="007D463B" w:rsidP="007D463B">
      <w:pPr>
        <w:jc w:val="center"/>
        <w:rPr>
          <w:sz w:val="28"/>
        </w:rPr>
      </w:pPr>
      <w:r>
        <w:rPr>
          <w:noProof/>
          <w:sz w:val="28"/>
        </w:rPr>
        <w:drawing>
          <wp:inline distT="0" distB="0" distL="0" distR="0" wp14:anchorId="24206C05" wp14:editId="0ADCB4C4">
            <wp:extent cx="696595" cy="696595"/>
            <wp:effectExtent l="0" t="0" r="0" b="0"/>
            <wp:docPr id="1160876337" name="Immagine 1160876337" descr="Immagine che contiene testo, Carattere, design, Elementi grafici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 descr="Immagine che contiene testo, Carattere, design, Elementi grafici&#10;&#10;Il contenuto generato dall'IA potrebbe non essere corretto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595" cy="69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DE96A" w14:textId="77777777" w:rsidR="007D463B" w:rsidRDefault="007D463B" w:rsidP="007D463B">
      <w:pPr>
        <w:jc w:val="center"/>
        <w:rPr>
          <w:b/>
          <w:sz w:val="28"/>
          <w:szCs w:val="22"/>
        </w:rPr>
      </w:pPr>
    </w:p>
    <w:p w14:paraId="638073B4" w14:textId="77777777" w:rsidR="007D463B" w:rsidRDefault="007D463B" w:rsidP="007D463B">
      <w:pPr>
        <w:jc w:val="center"/>
        <w:rPr>
          <w:b/>
          <w:sz w:val="28"/>
          <w:szCs w:val="22"/>
        </w:rPr>
      </w:pPr>
      <w:r w:rsidRPr="000A5772">
        <w:rPr>
          <w:b/>
          <w:sz w:val="28"/>
          <w:szCs w:val="22"/>
        </w:rPr>
        <w:t xml:space="preserve">Modulo </w:t>
      </w:r>
    </w:p>
    <w:p w14:paraId="372418C4" w14:textId="07167FFC" w:rsidR="00AD674A" w:rsidRDefault="007D463B" w:rsidP="007D463B">
      <w:pPr>
        <w:jc w:val="center"/>
        <w:rPr>
          <w:b/>
          <w:sz w:val="28"/>
          <w:szCs w:val="22"/>
        </w:rPr>
      </w:pPr>
      <w:r w:rsidRPr="000A5772">
        <w:rPr>
          <w:b/>
          <w:sz w:val="28"/>
          <w:szCs w:val="22"/>
        </w:rPr>
        <w:t>per la variazione del Piano di Studi del Manifesto</w:t>
      </w:r>
      <w:r>
        <w:rPr>
          <w:b/>
          <w:sz w:val="28"/>
          <w:szCs w:val="22"/>
        </w:rPr>
        <w:t xml:space="preserve"> </w:t>
      </w:r>
      <w:r w:rsidRPr="000A5772">
        <w:rPr>
          <w:b/>
          <w:sz w:val="28"/>
          <w:szCs w:val="22"/>
        </w:rPr>
        <w:t>approvato nell’</w:t>
      </w:r>
      <w:proofErr w:type="spellStart"/>
      <w:r w:rsidRPr="000A5772">
        <w:rPr>
          <w:b/>
          <w:sz w:val="28"/>
          <w:szCs w:val="22"/>
        </w:rPr>
        <w:t>a.a</w:t>
      </w:r>
      <w:proofErr w:type="spellEnd"/>
      <w:r w:rsidRPr="000A5772">
        <w:rPr>
          <w:b/>
          <w:sz w:val="28"/>
          <w:szCs w:val="22"/>
        </w:rPr>
        <w:t>. ………….</w:t>
      </w:r>
    </w:p>
    <w:p w14:paraId="64FB868F" w14:textId="77777777" w:rsidR="007D463B" w:rsidRPr="007D463B" w:rsidRDefault="007D463B" w:rsidP="007D463B">
      <w:pPr>
        <w:jc w:val="center"/>
        <w:rPr>
          <w:b/>
          <w:sz w:val="20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696"/>
        <w:gridCol w:w="7932"/>
      </w:tblGrid>
      <w:tr w:rsidR="00AD674A" w:rsidRPr="007D463B" w14:paraId="4D8EF8A1" w14:textId="77777777" w:rsidTr="00AD674A">
        <w:tc>
          <w:tcPr>
            <w:tcW w:w="1696" w:type="dxa"/>
          </w:tcPr>
          <w:p w14:paraId="06C47DAB" w14:textId="09501D2E" w:rsidR="00AD674A" w:rsidRPr="007D463B" w:rsidRDefault="00AD674A" w:rsidP="00AD674A">
            <w:pPr>
              <w:spacing w:line="276" w:lineRule="auto"/>
              <w:jc w:val="both"/>
              <w:rPr>
                <w:b/>
                <w:sz w:val="20"/>
              </w:rPr>
            </w:pPr>
            <w:r w:rsidRPr="007D463B">
              <w:rPr>
                <w:b/>
                <w:sz w:val="20"/>
              </w:rPr>
              <w:t>Matricola</w:t>
            </w:r>
          </w:p>
        </w:tc>
        <w:tc>
          <w:tcPr>
            <w:tcW w:w="7932" w:type="dxa"/>
          </w:tcPr>
          <w:p w14:paraId="3B15C763" w14:textId="77777777" w:rsidR="00AD674A" w:rsidRPr="007D463B" w:rsidRDefault="00AD674A" w:rsidP="00AD674A">
            <w:pPr>
              <w:jc w:val="both"/>
              <w:rPr>
                <w:bCs/>
                <w:sz w:val="20"/>
              </w:rPr>
            </w:pPr>
          </w:p>
        </w:tc>
      </w:tr>
      <w:tr w:rsidR="00AD674A" w:rsidRPr="007D463B" w14:paraId="0E0DFBBF" w14:textId="77777777" w:rsidTr="00AD674A">
        <w:tc>
          <w:tcPr>
            <w:tcW w:w="1696" w:type="dxa"/>
          </w:tcPr>
          <w:p w14:paraId="00E52643" w14:textId="054F3A4D" w:rsidR="00AD674A" w:rsidRPr="007D463B" w:rsidRDefault="00AD674A" w:rsidP="00AD674A">
            <w:pPr>
              <w:spacing w:line="276" w:lineRule="auto"/>
              <w:jc w:val="both"/>
              <w:rPr>
                <w:b/>
                <w:sz w:val="20"/>
              </w:rPr>
            </w:pPr>
            <w:r w:rsidRPr="007D463B">
              <w:rPr>
                <w:b/>
                <w:sz w:val="20"/>
              </w:rPr>
              <w:t>Cognome</w:t>
            </w:r>
          </w:p>
        </w:tc>
        <w:tc>
          <w:tcPr>
            <w:tcW w:w="7932" w:type="dxa"/>
          </w:tcPr>
          <w:p w14:paraId="71F98FC9" w14:textId="77777777" w:rsidR="00AD674A" w:rsidRPr="007D463B" w:rsidRDefault="00AD674A" w:rsidP="00AD674A">
            <w:pPr>
              <w:jc w:val="both"/>
              <w:rPr>
                <w:bCs/>
                <w:sz w:val="20"/>
              </w:rPr>
            </w:pPr>
          </w:p>
        </w:tc>
      </w:tr>
      <w:tr w:rsidR="00AD674A" w:rsidRPr="007D463B" w14:paraId="32DF3EF0" w14:textId="77777777" w:rsidTr="00AD674A">
        <w:tc>
          <w:tcPr>
            <w:tcW w:w="1696" w:type="dxa"/>
          </w:tcPr>
          <w:p w14:paraId="497F98CA" w14:textId="2C057FBA" w:rsidR="00AD674A" w:rsidRPr="007D463B" w:rsidRDefault="00AD674A" w:rsidP="00AD674A">
            <w:pPr>
              <w:spacing w:line="276" w:lineRule="auto"/>
              <w:jc w:val="both"/>
              <w:rPr>
                <w:b/>
                <w:sz w:val="20"/>
              </w:rPr>
            </w:pPr>
            <w:r w:rsidRPr="007D463B">
              <w:rPr>
                <w:b/>
                <w:sz w:val="20"/>
              </w:rPr>
              <w:t>Nome</w:t>
            </w:r>
          </w:p>
        </w:tc>
        <w:tc>
          <w:tcPr>
            <w:tcW w:w="7932" w:type="dxa"/>
          </w:tcPr>
          <w:p w14:paraId="3F156562" w14:textId="77777777" w:rsidR="00AD674A" w:rsidRPr="007D463B" w:rsidRDefault="00AD674A" w:rsidP="00AD674A">
            <w:pPr>
              <w:jc w:val="both"/>
              <w:rPr>
                <w:bCs/>
                <w:sz w:val="20"/>
              </w:rPr>
            </w:pPr>
          </w:p>
        </w:tc>
      </w:tr>
      <w:tr w:rsidR="00AD674A" w:rsidRPr="007D463B" w14:paraId="46DB28B0" w14:textId="77777777" w:rsidTr="00AD674A">
        <w:tc>
          <w:tcPr>
            <w:tcW w:w="1696" w:type="dxa"/>
          </w:tcPr>
          <w:p w14:paraId="2829755A" w14:textId="46C18101" w:rsidR="00AD674A" w:rsidRPr="007D463B" w:rsidRDefault="00AD674A" w:rsidP="00AD674A">
            <w:pPr>
              <w:spacing w:line="276" w:lineRule="auto"/>
              <w:jc w:val="both"/>
              <w:rPr>
                <w:b/>
                <w:sz w:val="20"/>
              </w:rPr>
            </w:pPr>
            <w:r w:rsidRPr="007D463B">
              <w:rPr>
                <w:b/>
                <w:sz w:val="20"/>
              </w:rPr>
              <w:t>Cellulare/ Telefono fisso</w:t>
            </w:r>
          </w:p>
        </w:tc>
        <w:tc>
          <w:tcPr>
            <w:tcW w:w="7932" w:type="dxa"/>
          </w:tcPr>
          <w:p w14:paraId="5987B943" w14:textId="77777777" w:rsidR="00AD674A" w:rsidRPr="007D463B" w:rsidRDefault="00AD674A" w:rsidP="00AD674A">
            <w:pPr>
              <w:jc w:val="both"/>
              <w:rPr>
                <w:bCs/>
                <w:sz w:val="20"/>
              </w:rPr>
            </w:pPr>
          </w:p>
        </w:tc>
      </w:tr>
      <w:tr w:rsidR="00AD674A" w:rsidRPr="007D463B" w14:paraId="32A42660" w14:textId="77777777" w:rsidTr="00AD674A">
        <w:tc>
          <w:tcPr>
            <w:tcW w:w="1696" w:type="dxa"/>
          </w:tcPr>
          <w:p w14:paraId="77BF8378" w14:textId="100CACD4" w:rsidR="00AD674A" w:rsidRPr="007D463B" w:rsidRDefault="00AD674A" w:rsidP="00AD674A">
            <w:pPr>
              <w:spacing w:line="276" w:lineRule="auto"/>
              <w:jc w:val="both"/>
              <w:rPr>
                <w:b/>
                <w:sz w:val="20"/>
              </w:rPr>
            </w:pPr>
            <w:r w:rsidRPr="007D463B">
              <w:rPr>
                <w:b/>
                <w:sz w:val="20"/>
              </w:rPr>
              <w:t>Email</w:t>
            </w:r>
          </w:p>
        </w:tc>
        <w:tc>
          <w:tcPr>
            <w:tcW w:w="7932" w:type="dxa"/>
          </w:tcPr>
          <w:p w14:paraId="092384A3" w14:textId="77777777" w:rsidR="00AD674A" w:rsidRPr="007D463B" w:rsidRDefault="00AD674A" w:rsidP="00AD674A">
            <w:pPr>
              <w:jc w:val="both"/>
              <w:rPr>
                <w:bCs/>
                <w:sz w:val="20"/>
              </w:rPr>
            </w:pPr>
          </w:p>
        </w:tc>
      </w:tr>
    </w:tbl>
    <w:p w14:paraId="05505736" w14:textId="77777777" w:rsidR="000A5772" w:rsidRDefault="000A5772" w:rsidP="007D463B">
      <w:pPr>
        <w:rPr>
          <w:b/>
        </w:rPr>
      </w:pPr>
    </w:p>
    <w:tbl>
      <w:tblPr>
        <w:tblStyle w:val="Grigliatabella"/>
        <w:tblW w:w="5004" w:type="pct"/>
        <w:tblLayout w:type="fixed"/>
        <w:tblLook w:val="04A0" w:firstRow="1" w:lastRow="0" w:firstColumn="1" w:lastColumn="0" w:noHBand="0" w:noVBand="1"/>
      </w:tblPr>
      <w:tblGrid>
        <w:gridCol w:w="846"/>
        <w:gridCol w:w="567"/>
        <w:gridCol w:w="2122"/>
        <w:gridCol w:w="570"/>
        <w:gridCol w:w="711"/>
        <w:gridCol w:w="707"/>
        <w:gridCol w:w="567"/>
        <w:gridCol w:w="2251"/>
        <w:gridCol w:w="586"/>
        <w:gridCol w:w="709"/>
      </w:tblGrid>
      <w:tr w:rsidR="00CA7D18" w14:paraId="0C21A916" w14:textId="4F9F59A3" w:rsidTr="00CA7D18">
        <w:tc>
          <w:tcPr>
            <w:tcW w:w="2499" w:type="pct"/>
            <w:gridSpan w:val="5"/>
          </w:tcPr>
          <w:p w14:paraId="7F4EAC95" w14:textId="1319B083" w:rsidR="00CA7D18" w:rsidRPr="0050689B" w:rsidRDefault="00CA7D18" w:rsidP="00CA7D18">
            <w:pPr>
              <w:jc w:val="center"/>
              <w:rPr>
                <w:b/>
                <w:bCs/>
              </w:rPr>
            </w:pPr>
            <w:r w:rsidRPr="0050689B">
              <w:rPr>
                <w:b/>
                <w:bCs/>
              </w:rPr>
              <w:t xml:space="preserve">Piano di studi approvato dalla Commissione </w:t>
            </w:r>
            <w:r w:rsidR="000A5772" w:rsidRPr="0050689B">
              <w:rPr>
                <w:b/>
                <w:bCs/>
              </w:rPr>
              <w:t xml:space="preserve">Piano di Studi </w:t>
            </w:r>
            <w:r w:rsidRPr="0050689B">
              <w:rPr>
                <w:b/>
                <w:bCs/>
              </w:rPr>
              <w:t xml:space="preserve">per l’anno </w:t>
            </w:r>
            <w:r w:rsidR="000A5772" w:rsidRPr="0050689B">
              <w:rPr>
                <w:b/>
                <w:bCs/>
              </w:rPr>
              <w:t>……</w:t>
            </w:r>
          </w:p>
          <w:p w14:paraId="4641A78F" w14:textId="44CB6412" w:rsidR="00CA7D18" w:rsidRPr="0050689B" w:rsidRDefault="00CA7D18" w:rsidP="00CA7D18">
            <w:pPr>
              <w:jc w:val="center"/>
              <w:rPr>
                <w:b/>
                <w:bCs/>
              </w:rPr>
            </w:pPr>
          </w:p>
        </w:tc>
        <w:tc>
          <w:tcPr>
            <w:tcW w:w="2501" w:type="pct"/>
            <w:gridSpan w:val="5"/>
          </w:tcPr>
          <w:p w14:paraId="43E8F29C" w14:textId="41A3E5D6" w:rsidR="00CA7D18" w:rsidRPr="0050689B" w:rsidRDefault="00CA7D18" w:rsidP="00CA7D18">
            <w:pPr>
              <w:jc w:val="center"/>
            </w:pPr>
            <w:r w:rsidRPr="0050689B">
              <w:rPr>
                <w:b/>
                <w:bCs/>
              </w:rPr>
              <w:t xml:space="preserve">Modifiche richieste al Piano di studi approvato per l’anno </w:t>
            </w:r>
            <w:r w:rsidR="000A5772" w:rsidRPr="0050689B">
              <w:rPr>
                <w:b/>
                <w:bCs/>
              </w:rPr>
              <w:t>…….</w:t>
            </w:r>
          </w:p>
        </w:tc>
      </w:tr>
      <w:tr w:rsidR="00CA7D18" w14:paraId="01A5A03D" w14:textId="01DB7430" w:rsidTr="00CA7D18">
        <w:trPr>
          <w:cantSplit/>
          <w:trHeight w:val="1134"/>
        </w:trPr>
        <w:tc>
          <w:tcPr>
            <w:tcW w:w="439" w:type="pct"/>
            <w:textDirection w:val="btLr"/>
            <w:vAlign w:val="center"/>
          </w:tcPr>
          <w:p w14:paraId="2D34D630" w14:textId="426125F7" w:rsidR="00CA7D18" w:rsidRPr="00CA7D18" w:rsidRDefault="00CA7D18" w:rsidP="00CA7D18">
            <w:pPr>
              <w:ind w:left="113" w:right="113"/>
              <w:jc w:val="center"/>
              <w:rPr>
                <w:b/>
                <w:bCs/>
                <w:sz w:val="20"/>
                <w:szCs w:val="16"/>
              </w:rPr>
            </w:pPr>
            <w:r w:rsidRPr="00CA7D18">
              <w:rPr>
                <w:b/>
                <w:bCs/>
                <w:sz w:val="20"/>
                <w:szCs w:val="16"/>
              </w:rPr>
              <w:t>Anno</w:t>
            </w:r>
          </w:p>
        </w:tc>
        <w:tc>
          <w:tcPr>
            <w:tcW w:w="294" w:type="pct"/>
            <w:textDirection w:val="btLr"/>
            <w:vAlign w:val="center"/>
          </w:tcPr>
          <w:p w14:paraId="5F09AA41" w14:textId="39D213ED" w:rsidR="00CA7D18" w:rsidRPr="00CA7D18" w:rsidRDefault="00CA7D18" w:rsidP="00CA7D18">
            <w:pPr>
              <w:ind w:left="113" w:right="113"/>
              <w:jc w:val="center"/>
              <w:rPr>
                <w:b/>
                <w:bCs/>
                <w:sz w:val="20"/>
                <w:szCs w:val="16"/>
              </w:rPr>
            </w:pPr>
            <w:r w:rsidRPr="00CA7D18">
              <w:rPr>
                <w:b/>
                <w:bCs/>
                <w:sz w:val="20"/>
                <w:szCs w:val="16"/>
              </w:rPr>
              <w:t>Semestre</w:t>
            </w:r>
          </w:p>
        </w:tc>
        <w:tc>
          <w:tcPr>
            <w:tcW w:w="1101" w:type="pct"/>
          </w:tcPr>
          <w:p w14:paraId="10D57002" w14:textId="40B591D3" w:rsidR="00CA7D18" w:rsidRPr="00CA7D18" w:rsidRDefault="00CA7D18" w:rsidP="00CA7D18">
            <w:pPr>
              <w:jc w:val="center"/>
              <w:rPr>
                <w:b/>
                <w:bCs/>
                <w:sz w:val="20"/>
                <w:szCs w:val="16"/>
              </w:rPr>
            </w:pPr>
            <w:r w:rsidRPr="00CA7D18">
              <w:rPr>
                <w:b/>
                <w:bCs/>
                <w:sz w:val="20"/>
                <w:szCs w:val="16"/>
              </w:rPr>
              <w:t>Insegnamento o attività formativa</w:t>
            </w:r>
          </w:p>
        </w:tc>
        <w:tc>
          <w:tcPr>
            <w:tcW w:w="296" w:type="pct"/>
            <w:textDirection w:val="btLr"/>
            <w:vAlign w:val="center"/>
          </w:tcPr>
          <w:p w14:paraId="6736C1E2" w14:textId="24975F5D" w:rsidR="00CA7D18" w:rsidRPr="00CA7D18" w:rsidRDefault="00CA7D18" w:rsidP="00CA7D18">
            <w:pPr>
              <w:ind w:left="113" w:right="113"/>
              <w:jc w:val="center"/>
              <w:rPr>
                <w:b/>
                <w:bCs/>
                <w:sz w:val="20"/>
                <w:szCs w:val="16"/>
              </w:rPr>
            </w:pPr>
            <w:r w:rsidRPr="00CA7D18">
              <w:rPr>
                <w:b/>
                <w:bCs/>
                <w:sz w:val="20"/>
                <w:szCs w:val="16"/>
              </w:rPr>
              <w:t>CFU</w:t>
            </w:r>
          </w:p>
        </w:tc>
        <w:tc>
          <w:tcPr>
            <w:tcW w:w="369" w:type="pct"/>
            <w:textDirection w:val="btLr"/>
            <w:vAlign w:val="center"/>
          </w:tcPr>
          <w:p w14:paraId="3AB8EE0B" w14:textId="58045849" w:rsidR="00CA7D18" w:rsidRPr="00CA7D18" w:rsidRDefault="00CA7D18" w:rsidP="00CA7D18">
            <w:pPr>
              <w:ind w:left="113" w:right="113"/>
              <w:jc w:val="center"/>
              <w:rPr>
                <w:b/>
                <w:bCs/>
                <w:sz w:val="20"/>
                <w:szCs w:val="16"/>
              </w:rPr>
            </w:pPr>
            <w:r w:rsidRPr="00CA7D18">
              <w:rPr>
                <w:b/>
                <w:bCs/>
                <w:sz w:val="20"/>
                <w:szCs w:val="16"/>
              </w:rPr>
              <w:t>SSD</w:t>
            </w:r>
          </w:p>
        </w:tc>
        <w:tc>
          <w:tcPr>
            <w:tcW w:w="367" w:type="pct"/>
            <w:textDirection w:val="btLr"/>
            <w:vAlign w:val="center"/>
          </w:tcPr>
          <w:p w14:paraId="6390E7E6" w14:textId="372AAE15" w:rsidR="00CA7D18" w:rsidRPr="00CA7D18" w:rsidRDefault="00CA7D18" w:rsidP="00CA7D18">
            <w:pPr>
              <w:ind w:left="113" w:right="113"/>
              <w:jc w:val="center"/>
              <w:rPr>
                <w:sz w:val="20"/>
                <w:szCs w:val="16"/>
              </w:rPr>
            </w:pPr>
            <w:r w:rsidRPr="00CA7D18">
              <w:rPr>
                <w:b/>
                <w:bCs/>
                <w:sz w:val="20"/>
                <w:szCs w:val="16"/>
              </w:rPr>
              <w:t>Anno</w:t>
            </w:r>
          </w:p>
        </w:tc>
        <w:tc>
          <w:tcPr>
            <w:tcW w:w="294" w:type="pct"/>
            <w:textDirection w:val="btLr"/>
            <w:vAlign w:val="center"/>
          </w:tcPr>
          <w:p w14:paraId="491D3C78" w14:textId="7B653AB6" w:rsidR="00CA7D18" w:rsidRPr="00CA7D18" w:rsidRDefault="00CA7D18" w:rsidP="00CA7D18">
            <w:pPr>
              <w:ind w:left="113" w:right="113"/>
              <w:jc w:val="center"/>
              <w:rPr>
                <w:sz w:val="20"/>
                <w:szCs w:val="16"/>
              </w:rPr>
            </w:pPr>
            <w:r w:rsidRPr="00CA7D18">
              <w:rPr>
                <w:b/>
                <w:bCs/>
                <w:sz w:val="20"/>
                <w:szCs w:val="16"/>
              </w:rPr>
              <w:t>Semestre</w:t>
            </w:r>
          </w:p>
        </w:tc>
        <w:tc>
          <w:tcPr>
            <w:tcW w:w="1168" w:type="pct"/>
          </w:tcPr>
          <w:p w14:paraId="5B050E3B" w14:textId="758A4536" w:rsidR="00CA7D18" w:rsidRPr="00CA7D18" w:rsidRDefault="00CA7D18" w:rsidP="00CA7D18">
            <w:pPr>
              <w:jc w:val="center"/>
              <w:rPr>
                <w:sz w:val="20"/>
                <w:szCs w:val="16"/>
              </w:rPr>
            </w:pPr>
            <w:r w:rsidRPr="00CA7D18">
              <w:rPr>
                <w:b/>
                <w:bCs/>
                <w:sz w:val="20"/>
                <w:szCs w:val="16"/>
              </w:rPr>
              <w:t>Insegnamento o attività formativa</w:t>
            </w:r>
          </w:p>
        </w:tc>
        <w:tc>
          <w:tcPr>
            <w:tcW w:w="304" w:type="pct"/>
            <w:textDirection w:val="btLr"/>
            <w:vAlign w:val="center"/>
          </w:tcPr>
          <w:p w14:paraId="6BFFE17F" w14:textId="548E1470" w:rsidR="00CA7D18" w:rsidRPr="00CA7D18" w:rsidRDefault="00CA7D18" w:rsidP="00CA7D18">
            <w:pPr>
              <w:ind w:left="113" w:right="113"/>
              <w:jc w:val="center"/>
              <w:rPr>
                <w:sz w:val="20"/>
                <w:szCs w:val="16"/>
              </w:rPr>
            </w:pPr>
            <w:r w:rsidRPr="00CA7D18">
              <w:rPr>
                <w:b/>
                <w:bCs/>
                <w:sz w:val="20"/>
                <w:szCs w:val="16"/>
              </w:rPr>
              <w:t>CFU</w:t>
            </w:r>
          </w:p>
        </w:tc>
        <w:tc>
          <w:tcPr>
            <w:tcW w:w="367" w:type="pct"/>
            <w:textDirection w:val="btLr"/>
            <w:vAlign w:val="center"/>
          </w:tcPr>
          <w:p w14:paraId="527AC3D7" w14:textId="69B2F536" w:rsidR="00CA7D18" w:rsidRPr="00CA7D18" w:rsidRDefault="00CA7D18" w:rsidP="00CA7D18">
            <w:pPr>
              <w:ind w:left="113" w:right="113"/>
              <w:jc w:val="center"/>
              <w:rPr>
                <w:sz w:val="20"/>
                <w:szCs w:val="16"/>
              </w:rPr>
            </w:pPr>
            <w:r w:rsidRPr="00CA7D18">
              <w:rPr>
                <w:b/>
                <w:bCs/>
                <w:sz w:val="20"/>
                <w:szCs w:val="16"/>
              </w:rPr>
              <w:t>SSD</w:t>
            </w:r>
          </w:p>
        </w:tc>
      </w:tr>
      <w:tr w:rsidR="00CA7D18" w:rsidRPr="007D463B" w14:paraId="297B46AB" w14:textId="78B627C9" w:rsidTr="00CA7D18">
        <w:tc>
          <w:tcPr>
            <w:tcW w:w="439" w:type="pct"/>
          </w:tcPr>
          <w:p w14:paraId="1000642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  <w:p w14:paraId="2BC93F1D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628701E4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01" w:type="pct"/>
          </w:tcPr>
          <w:p w14:paraId="7060772B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6" w:type="pct"/>
          </w:tcPr>
          <w:p w14:paraId="3FC8A9AD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9" w:type="pct"/>
          </w:tcPr>
          <w:p w14:paraId="102231D6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0ADE8602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15C7B519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68" w:type="pct"/>
          </w:tcPr>
          <w:p w14:paraId="7F213D8E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04" w:type="pct"/>
          </w:tcPr>
          <w:p w14:paraId="39437463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6BD4C0EB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</w:tr>
      <w:tr w:rsidR="00CA7D18" w:rsidRPr="007D463B" w14:paraId="21E6BE4A" w14:textId="02E216B4" w:rsidTr="00CA7D18">
        <w:tc>
          <w:tcPr>
            <w:tcW w:w="439" w:type="pct"/>
          </w:tcPr>
          <w:p w14:paraId="0835F8BB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  <w:p w14:paraId="269AB869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18A16A5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01" w:type="pct"/>
          </w:tcPr>
          <w:p w14:paraId="0378548F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6" w:type="pct"/>
          </w:tcPr>
          <w:p w14:paraId="3A50AF17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9" w:type="pct"/>
          </w:tcPr>
          <w:p w14:paraId="4459E796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4816445A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194908E3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68" w:type="pct"/>
          </w:tcPr>
          <w:p w14:paraId="368D9F2E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04" w:type="pct"/>
          </w:tcPr>
          <w:p w14:paraId="72206C7F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60EF2B3D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</w:tr>
      <w:tr w:rsidR="00CA7D18" w:rsidRPr="007D463B" w14:paraId="7AD61217" w14:textId="1D616FC3" w:rsidTr="00CA7D18">
        <w:tc>
          <w:tcPr>
            <w:tcW w:w="439" w:type="pct"/>
          </w:tcPr>
          <w:p w14:paraId="558809D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  <w:p w14:paraId="5388EDB8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471495F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01" w:type="pct"/>
          </w:tcPr>
          <w:p w14:paraId="7BC9202E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6" w:type="pct"/>
          </w:tcPr>
          <w:p w14:paraId="6DE4788C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9" w:type="pct"/>
          </w:tcPr>
          <w:p w14:paraId="70F18C2A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7D9B2A74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44B8A67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68" w:type="pct"/>
          </w:tcPr>
          <w:p w14:paraId="3E095AE4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04" w:type="pct"/>
          </w:tcPr>
          <w:p w14:paraId="07F0A882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367D483D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</w:tr>
      <w:tr w:rsidR="00CA7D18" w:rsidRPr="007D463B" w14:paraId="0288C6F1" w14:textId="418B5BA5" w:rsidTr="00CA7D18">
        <w:tc>
          <w:tcPr>
            <w:tcW w:w="439" w:type="pct"/>
          </w:tcPr>
          <w:p w14:paraId="58A1032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  <w:p w14:paraId="42C366DA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5D4D9C40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01" w:type="pct"/>
          </w:tcPr>
          <w:p w14:paraId="0570220A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6" w:type="pct"/>
          </w:tcPr>
          <w:p w14:paraId="39D6847E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9" w:type="pct"/>
          </w:tcPr>
          <w:p w14:paraId="75A5ABB7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6FB9726E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3867D5FB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68" w:type="pct"/>
          </w:tcPr>
          <w:p w14:paraId="1A47942C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04" w:type="pct"/>
          </w:tcPr>
          <w:p w14:paraId="470C1D8C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36D65B3A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</w:tr>
      <w:tr w:rsidR="00CA7D18" w:rsidRPr="007D463B" w14:paraId="52D1BFA4" w14:textId="5C1B87CE" w:rsidTr="00CA7D18">
        <w:tc>
          <w:tcPr>
            <w:tcW w:w="439" w:type="pct"/>
          </w:tcPr>
          <w:p w14:paraId="49059E10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  <w:p w14:paraId="0B492B7D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1116044C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01" w:type="pct"/>
          </w:tcPr>
          <w:p w14:paraId="14AF9FB2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6" w:type="pct"/>
          </w:tcPr>
          <w:p w14:paraId="308E191A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9" w:type="pct"/>
          </w:tcPr>
          <w:p w14:paraId="5665BF14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18604ACB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41221022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68" w:type="pct"/>
          </w:tcPr>
          <w:p w14:paraId="2735D9A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04" w:type="pct"/>
          </w:tcPr>
          <w:p w14:paraId="57EACFA0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662C1AAB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</w:tr>
      <w:tr w:rsidR="00CA7D18" w:rsidRPr="007D463B" w14:paraId="07D2FD6E" w14:textId="1D2C8838" w:rsidTr="00CA7D18">
        <w:tc>
          <w:tcPr>
            <w:tcW w:w="439" w:type="pct"/>
          </w:tcPr>
          <w:p w14:paraId="131566F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  <w:p w14:paraId="32F3ECD5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52D1686A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01" w:type="pct"/>
          </w:tcPr>
          <w:p w14:paraId="469F9DD3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6" w:type="pct"/>
          </w:tcPr>
          <w:p w14:paraId="74767008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9" w:type="pct"/>
          </w:tcPr>
          <w:p w14:paraId="7EB4CE93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7965DE5A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541013C3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68" w:type="pct"/>
          </w:tcPr>
          <w:p w14:paraId="50728EBB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04" w:type="pct"/>
          </w:tcPr>
          <w:p w14:paraId="55DA7339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38834300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</w:tr>
      <w:tr w:rsidR="00CA7D18" w:rsidRPr="007D463B" w14:paraId="482DDF31" w14:textId="2CF5E355" w:rsidTr="00CA7D18">
        <w:tc>
          <w:tcPr>
            <w:tcW w:w="439" w:type="pct"/>
          </w:tcPr>
          <w:p w14:paraId="1F4C45CD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  <w:p w14:paraId="6D076DC7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510B68F2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01" w:type="pct"/>
          </w:tcPr>
          <w:p w14:paraId="3DC5FD48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6" w:type="pct"/>
          </w:tcPr>
          <w:p w14:paraId="6F92862D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9" w:type="pct"/>
          </w:tcPr>
          <w:p w14:paraId="63325013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1C36E01E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0040920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68" w:type="pct"/>
          </w:tcPr>
          <w:p w14:paraId="701EF956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04" w:type="pct"/>
          </w:tcPr>
          <w:p w14:paraId="6F5040B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74CEA83B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</w:tr>
      <w:tr w:rsidR="00CA7D18" w:rsidRPr="007D463B" w14:paraId="64C1511A" w14:textId="4FCA07CD" w:rsidTr="00CA7D18">
        <w:tc>
          <w:tcPr>
            <w:tcW w:w="439" w:type="pct"/>
          </w:tcPr>
          <w:p w14:paraId="49E879B9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  <w:p w14:paraId="51078533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288DC40E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01" w:type="pct"/>
          </w:tcPr>
          <w:p w14:paraId="61A70E59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6" w:type="pct"/>
          </w:tcPr>
          <w:p w14:paraId="60DE4E30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9" w:type="pct"/>
          </w:tcPr>
          <w:p w14:paraId="4B6A69D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4C6A63B9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28808028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68" w:type="pct"/>
          </w:tcPr>
          <w:p w14:paraId="149A16B9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04" w:type="pct"/>
          </w:tcPr>
          <w:p w14:paraId="7666631D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50F53A4F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</w:tr>
      <w:tr w:rsidR="00CA7D18" w:rsidRPr="007D463B" w14:paraId="0DD4380C" w14:textId="4AE08AF9" w:rsidTr="00CA7D18">
        <w:tc>
          <w:tcPr>
            <w:tcW w:w="439" w:type="pct"/>
          </w:tcPr>
          <w:p w14:paraId="6F76FAA6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  <w:p w14:paraId="4C494D20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3320A176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01" w:type="pct"/>
          </w:tcPr>
          <w:p w14:paraId="05DF07BC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6" w:type="pct"/>
          </w:tcPr>
          <w:p w14:paraId="58385EEF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9" w:type="pct"/>
          </w:tcPr>
          <w:p w14:paraId="059ED40A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3939359C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62CA816E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68" w:type="pct"/>
          </w:tcPr>
          <w:p w14:paraId="23406254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04" w:type="pct"/>
          </w:tcPr>
          <w:p w14:paraId="7808EB42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09362C68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</w:tr>
      <w:tr w:rsidR="00CA7D18" w:rsidRPr="007D463B" w14:paraId="1448130D" w14:textId="7EF02654" w:rsidTr="00CA7D18">
        <w:tc>
          <w:tcPr>
            <w:tcW w:w="439" w:type="pct"/>
          </w:tcPr>
          <w:p w14:paraId="7578957E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  <w:p w14:paraId="1EA462E7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2373097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01" w:type="pct"/>
          </w:tcPr>
          <w:p w14:paraId="0F3DFF82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6" w:type="pct"/>
          </w:tcPr>
          <w:p w14:paraId="587FCE54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9" w:type="pct"/>
          </w:tcPr>
          <w:p w14:paraId="3A1B5DE2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46ED7A1F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1F72DAFE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68" w:type="pct"/>
          </w:tcPr>
          <w:p w14:paraId="5DFB6BE9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04" w:type="pct"/>
          </w:tcPr>
          <w:p w14:paraId="1167AC2E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51450EB7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</w:tr>
      <w:tr w:rsidR="00CA7D18" w:rsidRPr="007D463B" w14:paraId="3F3CEE23" w14:textId="1899D146" w:rsidTr="007D463B">
        <w:trPr>
          <w:trHeight w:val="379"/>
        </w:trPr>
        <w:tc>
          <w:tcPr>
            <w:tcW w:w="439" w:type="pct"/>
          </w:tcPr>
          <w:p w14:paraId="1B1AC254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  <w:p w14:paraId="09095F5F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479C802D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01" w:type="pct"/>
          </w:tcPr>
          <w:p w14:paraId="59EE0ED2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6" w:type="pct"/>
          </w:tcPr>
          <w:p w14:paraId="1CBB6B47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9" w:type="pct"/>
          </w:tcPr>
          <w:p w14:paraId="5D0F463A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2E060B31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294" w:type="pct"/>
          </w:tcPr>
          <w:p w14:paraId="38E834C3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1168" w:type="pct"/>
          </w:tcPr>
          <w:p w14:paraId="5FFE35BB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04" w:type="pct"/>
          </w:tcPr>
          <w:p w14:paraId="366035D4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</w:tcPr>
          <w:p w14:paraId="23FDD943" w14:textId="77777777" w:rsidR="00CA7D18" w:rsidRPr="007D463B" w:rsidRDefault="00CA7D18" w:rsidP="00CA7D18">
            <w:pPr>
              <w:rPr>
                <w:sz w:val="18"/>
                <w:szCs w:val="18"/>
              </w:rPr>
            </w:pPr>
          </w:p>
        </w:tc>
      </w:tr>
    </w:tbl>
    <w:p w14:paraId="415F61EA" w14:textId="77777777" w:rsidR="007D463B" w:rsidRDefault="007D463B">
      <w:pPr>
        <w:rPr>
          <w:b/>
          <w:bCs/>
        </w:rPr>
      </w:pPr>
    </w:p>
    <w:p w14:paraId="57E38A42" w14:textId="324FFB10" w:rsidR="00AD674A" w:rsidRPr="00CA7D18" w:rsidRDefault="000A5772">
      <w:pPr>
        <w:rPr>
          <w:b/>
          <w:bCs/>
        </w:rPr>
      </w:pPr>
      <w:r>
        <w:rPr>
          <w:b/>
          <w:bCs/>
        </w:rPr>
        <w:t>Motivazioni della scelta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CA7D18" w14:paraId="21C1F1BE" w14:textId="77777777" w:rsidTr="00CA7D18">
        <w:tc>
          <w:tcPr>
            <w:tcW w:w="9628" w:type="dxa"/>
          </w:tcPr>
          <w:p w14:paraId="19F687BC" w14:textId="77777777" w:rsidR="00CA7D18" w:rsidRDefault="00CA7D18"/>
        </w:tc>
      </w:tr>
      <w:tr w:rsidR="00CA7D18" w14:paraId="18B8882B" w14:textId="77777777" w:rsidTr="00CA7D18">
        <w:tc>
          <w:tcPr>
            <w:tcW w:w="9628" w:type="dxa"/>
          </w:tcPr>
          <w:p w14:paraId="2863D393" w14:textId="77777777" w:rsidR="00CA7D18" w:rsidRDefault="00CA7D18"/>
        </w:tc>
      </w:tr>
    </w:tbl>
    <w:p w14:paraId="5A2A0284" w14:textId="77777777" w:rsidR="007D463B" w:rsidRDefault="007D463B" w:rsidP="007D463B"/>
    <w:p w14:paraId="1DA8A6A8" w14:textId="77777777" w:rsidR="007D463B" w:rsidRDefault="007D463B" w:rsidP="007D463B"/>
    <w:p w14:paraId="5CC351DE" w14:textId="18AF71AD" w:rsidR="00CA7D18" w:rsidRDefault="000A5772" w:rsidP="007D463B">
      <w:r>
        <w:t xml:space="preserve">Data </w:t>
      </w:r>
      <w:r w:rsidR="007D463B">
        <w:t xml:space="preserve">                                                             </w:t>
      </w:r>
      <w:r>
        <w:t>Firma dello studente</w:t>
      </w:r>
    </w:p>
    <w:p w14:paraId="4BD4FC90" w14:textId="77777777" w:rsidR="00CA7D18" w:rsidRDefault="00CA7D18" w:rsidP="000A5772">
      <w:pPr>
        <w:jc w:val="right"/>
      </w:pPr>
    </w:p>
    <w:sectPr w:rsidR="00CA7D18">
      <w:footerReference w:type="default" r:id="rId9"/>
      <w:pgSz w:w="11906" w:h="16838" w:code="9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B29787" w14:textId="77777777" w:rsidR="00694653" w:rsidRDefault="00694653">
      <w:r>
        <w:separator/>
      </w:r>
    </w:p>
  </w:endnote>
  <w:endnote w:type="continuationSeparator" w:id="0">
    <w:p w14:paraId="2EC4FAF5" w14:textId="77777777" w:rsidR="00694653" w:rsidRDefault="00694653">
      <w:r>
        <w:continuationSeparator/>
      </w:r>
    </w:p>
  </w:endnote>
  <w:endnote w:type="continuationNotice" w:id="1">
    <w:p w14:paraId="033BC4F9" w14:textId="77777777" w:rsidR="00694653" w:rsidRDefault="00694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2000500000000000000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75870837"/>
      <w:docPartObj>
        <w:docPartGallery w:val="Page Numbers (Bottom of Page)"/>
        <w:docPartUnique/>
      </w:docPartObj>
    </w:sdtPr>
    <w:sdtContent>
      <w:p w14:paraId="36045E6F" w14:textId="6B4EC9AE" w:rsidR="002A0E06" w:rsidRDefault="002A0E06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D98E8A1" w14:textId="77777777" w:rsidR="002A0E06" w:rsidRDefault="002A0E0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26046" w14:textId="77777777" w:rsidR="00694653" w:rsidRDefault="00694653">
      <w:r>
        <w:separator/>
      </w:r>
    </w:p>
  </w:footnote>
  <w:footnote w:type="continuationSeparator" w:id="0">
    <w:p w14:paraId="59A3E060" w14:textId="77777777" w:rsidR="00694653" w:rsidRDefault="00694653">
      <w:r>
        <w:continuationSeparator/>
      </w:r>
    </w:p>
  </w:footnote>
  <w:footnote w:type="continuationNotice" w:id="1">
    <w:p w14:paraId="7E1F5D37" w14:textId="77777777" w:rsidR="00694653" w:rsidRDefault="0069465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7E6A35FC"/>
    <w:lvl w:ilvl="0">
      <w:numFmt w:val="decimal"/>
      <w:lvlText w:val="*"/>
      <w:lvlJc w:val="left"/>
    </w:lvl>
  </w:abstractNum>
  <w:abstractNum w:abstractNumId="1" w15:restartNumberingAfterBreak="0">
    <w:nsid w:val="3D9D70A8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E226F44"/>
    <w:multiLevelType w:val="multilevel"/>
    <w:tmpl w:val="B666D824"/>
    <w:lvl w:ilvl="0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6A256A40"/>
    <w:multiLevelType w:val="hybridMultilevel"/>
    <w:tmpl w:val="273EF816"/>
    <w:lvl w:ilvl="0" w:tplc="C632F6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B446DD"/>
    <w:multiLevelType w:val="singleLevel"/>
    <w:tmpl w:val="0410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EEC00CA"/>
    <w:multiLevelType w:val="multilevel"/>
    <w:tmpl w:val="DB828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03429506">
    <w:abstractNumId w:val="4"/>
  </w:num>
  <w:num w:numId="2" w16cid:durableId="818615876">
    <w:abstractNumId w:val="5"/>
  </w:num>
  <w:num w:numId="3" w16cid:durableId="1507548966">
    <w:abstractNumId w:val="2"/>
  </w:num>
  <w:num w:numId="4" w16cid:durableId="189064995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5" w16cid:durableId="1439058380">
    <w:abstractNumId w:val="1"/>
  </w:num>
  <w:num w:numId="6" w16cid:durableId="13844075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proofState w:spelling="clean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zNDKzMDQzNzQwNzNQ0lEKTi0uzszPAykwrAUAHCB6diwAAAA="/>
  </w:docVars>
  <w:rsids>
    <w:rsidRoot w:val="008151DA"/>
    <w:rsid w:val="000115D2"/>
    <w:rsid w:val="00067BCF"/>
    <w:rsid w:val="000A5772"/>
    <w:rsid w:val="000B21DE"/>
    <w:rsid w:val="000B2D92"/>
    <w:rsid w:val="000D3DC9"/>
    <w:rsid w:val="00120279"/>
    <w:rsid w:val="00126401"/>
    <w:rsid w:val="001E74B1"/>
    <w:rsid w:val="0026505A"/>
    <w:rsid w:val="002A0E06"/>
    <w:rsid w:val="00382F35"/>
    <w:rsid w:val="00394EB5"/>
    <w:rsid w:val="00407364"/>
    <w:rsid w:val="00441A2F"/>
    <w:rsid w:val="004618EC"/>
    <w:rsid w:val="0049080B"/>
    <w:rsid w:val="004D77A1"/>
    <w:rsid w:val="0050689B"/>
    <w:rsid w:val="005362F1"/>
    <w:rsid w:val="005469F4"/>
    <w:rsid w:val="00592A53"/>
    <w:rsid w:val="00601D7E"/>
    <w:rsid w:val="0060662C"/>
    <w:rsid w:val="00651F18"/>
    <w:rsid w:val="006746ED"/>
    <w:rsid w:val="00694653"/>
    <w:rsid w:val="00696F1F"/>
    <w:rsid w:val="00741B16"/>
    <w:rsid w:val="00781A45"/>
    <w:rsid w:val="007B05F7"/>
    <w:rsid w:val="007D43CA"/>
    <w:rsid w:val="007D463B"/>
    <w:rsid w:val="007E7794"/>
    <w:rsid w:val="008151DA"/>
    <w:rsid w:val="008331A4"/>
    <w:rsid w:val="0086112F"/>
    <w:rsid w:val="008B5A96"/>
    <w:rsid w:val="008E16E6"/>
    <w:rsid w:val="0090429B"/>
    <w:rsid w:val="0090455F"/>
    <w:rsid w:val="0094484B"/>
    <w:rsid w:val="00971B99"/>
    <w:rsid w:val="00A072D6"/>
    <w:rsid w:val="00A2304C"/>
    <w:rsid w:val="00A25D41"/>
    <w:rsid w:val="00A6073E"/>
    <w:rsid w:val="00AA17E9"/>
    <w:rsid w:val="00AB58BD"/>
    <w:rsid w:val="00AD5B25"/>
    <w:rsid w:val="00AD674A"/>
    <w:rsid w:val="00AF21DF"/>
    <w:rsid w:val="00AF2704"/>
    <w:rsid w:val="00AF74FB"/>
    <w:rsid w:val="00B10492"/>
    <w:rsid w:val="00B37B84"/>
    <w:rsid w:val="00B8344B"/>
    <w:rsid w:val="00BC40BE"/>
    <w:rsid w:val="00BF0D07"/>
    <w:rsid w:val="00C764EB"/>
    <w:rsid w:val="00CA7D18"/>
    <w:rsid w:val="00CB0037"/>
    <w:rsid w:val="00CE3810"/>
    <w:rsid w:val="00CF4D34"/>
    <w:rsid w:val="00D645B5"/>
    <w:rsid w:val="00D7744A"/>
    <w:rsid w:val="00DA673B"/>
    <w:rsid w:val="00DB25BB"/>
    <w:rsid w:val="00DC27EF"/>
    <w:rsid w:val="00DF1831"/>
    <w:rsid w:val="00DF2898"/>
    <w:rsid w:val="00E350D0"/>
    <w:rsid w:val="00E70D5D"/>
    <w:rsid w:val="00EB0665"/>
    <w:rsid w:val="00EC706E"/>
    <w:rsid w:val="00EE5EAA"/>
    <w:rsid w:val="00EF0E48"/>
    <w:rsid w:val="00F60421"/>
    <w:rsid w:val="00F97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2C1291"/>
  <w15:chartTrackingRefBased/>
  <w15:docId w15:val="{16A2114C-FE32-475B-9A25-FF72B522B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</w:rPr>
  </w:style>
  <w:style w:type="paragraph" w:styleId="Titolo1">
    <w:name w:val="heading 1"/>
    <w:basedOn w:val="Normale"/>
    <w:next w:val="Normale"/>
    <w:qFormat/>
    <w:pPr>
      <w:keepNext/>
      <w:outlineLvl w:val="0"/>
    </w:pPr>
    <w:rPr>
      <w:rFonts w:ascii="Times" w:hAnsi="Times"/>
      <w:b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semiHidden/>
    <w:rPr>
      <w:sz w:val="20"/>
    </w:rPr>
  </w:style>
  <w:style w:type="character" w:styleId="Rimandonotaapidipagina">
    <w:name w:val="footnote reference"/>
    <w:semiHidden/>
    <w:rPr>
      <w:vertAlign w:val="superscript"/>
    </w:rPr>
  </w:style>
  <w:style w:type="paragraph" w:customStyle="1" w:styleId="Corpodeltesto">
    <w:name w:val="Corpo del testo"/>
    <w:basedOn w:val="Normale"/>
    <w:semiHidden/>
    <w:rPr>
      <w:b/>
      <w:bCs/>
    </w:rPr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6112F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86112F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AD674A"/>
    <w:pPr>
      <w:ind w:left="720"/>
      <w:contextualSpacing/>
    </w:pPr>
  </w:style>
  <w:style w:type="table" w:styleId="Grigliatabella">
    <w:name w:val="Table Grid"/>
    <w:basedOn w:val="Tabellanormale"/>
    <w:uiPriority w:val="59"/>
    <w:rsid w:val="00AD67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0A5772"/>
    <w:rPr>
      <w:color w:val="467886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A5772"/>
    <w:rPr>
      <w:color w:val="605E5C"/>
      <w:shd w:val="clear" w:color="auto" w:fill="E1DFDD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A0E0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21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greing@unina.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aurea, Ordinamento preesistente</vt:lpstr>
    </vt:vector>
  </TitlesOfParts>
  <Company> </Company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urea, Ordinamento preesistente</dc:title>
  <dc:subject/>
  <dc:creator>gfv</dc:creator>
  <cp:keywords/>
  <cp:lastModifiedBy>Lilli Gargiulo</cp:lastModifiedBy>
  <cp:revision>2</cp:revision>
  <cp:lastPrinted>2025-01-22T10:31:00Z</cp:lastPrinted>
  <dcterms:created xsi:type="dcterms:W3CDTF">2025-09-23T07:37:00Z</dcterms:created>
  <dcterms:modified xsi:type="dcterms:W3CDTF">2025-09-23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5-04-17T09:25:28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b45ea3f9-dca7-4ba7-95a6-2fd2b994bbd4</vt:lpwstr>
  </property>
  <property fmtid="{D5CDD505-2E9C-101B-9397-08002B2CF9AE}" pid="8" name="MSIP_Label_2ad0b24d-6422-44b0-b3de-abb3a9e8c81a_ContentBits">
    <vt:lpwstr>0</vt:lpwstr>
  </property>
  <property fmtid="{D5CDD505-2E9C-101B-9397-08002B2CF9AE}" pid="9" name="MSIP_Label_2ad0b24d-6422-44b0-b3de-abb3a9e8c81a_Tag">
    <vt:lpwstr>10, 3, 0, 1</vt:lpwstr>
  </property>
  <property fmtid="{D5CDD505-2E9C-101B-9397-08002B2CF9AE}" pid="10" name="GrammarlyDocumentId">
    <vt:lpwstr>0fb020cc-b0af-4723-9d51-6b96c1f9f236</vt:lpwstr>
  </property>
</Properties>
</file>